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7BF38" w14:textId="333D695E" w:rsidR="004C5BF4" w:rsidRPr="00FB120F" w:rsidRDefault="58CF0C2B" w:rsidP="58CF0C2B">
      <w:pPr>
        <w:jc w:val="center"/>
        <w:rPr>
          <w:b/>
          <w:bCs/>
          <w:i/>
          <w:iCs/>
          <w:color w:val="002060"/>
          <w:sz w:val="32"/>
          <w:szCs w:val="32"/>
          <w:u w:val="single"/>
        </w:rPr>
      </w:pPr>
      <w:r w:rsidRPr="00FB120F">
        <w:rPr>
          <w:b/>
          <w:bCs/>
          <w:i/>
          <w:iCs/>
          <w:color w:val="002060"/>
          <w:sz w:val="32"/>
          <w:szCs w:val="32"/>
          <w:u w:val="single"/>
        </w:rPr>
        <w:t>Milagro Center 20</w:t>
      </w:r>
      <w:r w:rsidR="003819F2" w:rsidRPr="00FB120F">
        <w:rPr>
          <w:b/>
          <w:bCs/>
          <w:i/>
          <w:iCs/>
          <w:color w:val="002060"/>
          <w:sz w:val="32"/>
          <w:szCs w:val="32"/>
          <w:u w:val="single"/>
        </w:rPr>
        <w:t>21</w:t>
      </w:r>
      <w:r w:rsidRPr="00FB120F">
        <w:rPr>
          <w:b/>
          <w:bCs/>
          <w:i/>
          <w:iCs/>
          <w:color w:val="002060"/>
          <w:sz w:val="32"/>
          <w:szCs w:val="32"/>
          <w:u w:val="single"/>
        </w:rPr>
        <w:t xml:space="preserve"> Board of Directors  </w:t>
      </w:r>
    </w:p>
    <w:p w14:paraId="59B69D82" w14:textId="77777777" w:rsidR="00250309" w:rsidRDefault="00250309" w:rsidP="004C5BF4">
      <w:pPr>
        <w:spacing w:after="0"/>
        <w:rPr>
          <w:b/>
        </w:rPr>
        <w:sectPr w:rsidR="00250309" w:rsidSect="00A418F8">
          <w:pgSz w:w="12240" w:h="15840"/>
          <w:pgMar w:top="432" w:right="1440" w:bottom="432" w:left="1440" w:header="720" w:footer="720" w:gutter="0"/>
          <w:cols w:space="720"/>
          <w:docGrid w:linePitch="360"/>
        </w:sectPr>
      </w:pPr>
    </w:p>
    <w:p w14:paraId="28102522" w14:textId="25E1F695" w:rsidR="00A418F8" w:rsidRPr="00FB120F" w:rsidRDefault="00A418F8" w:rsidP="004C5BF4">
      <w:pPr>
        <w:spacing w:after="0"/>
        <w:rPr>
          <w:b/>
          <w:color w:val="002060"/>
          <w:sz w:val="28"/>
          <w:szCs w:val="28"/>
        </w:rPr>
      </w:pPr>
      <w:r w:rsidRPr="00FB120F">
        <w:rPr>
          <w:b/>
          <w:color w:val="002060"/>
          <w:sz w:val="28"/>
          <w:szCs w:val="28"/>
        </w:rPr>
        <w:t>Executive Committee:</w:t>
      </w:r>
    </w:p>
    <w:p w14:paraId="05E7BF39" w14:textId="71BFB0F6" w:rsidR="004C5BF4" w:rsidRPr="00E465C8" w:rsidRDefault="004C5BF4" w:rsidP="004C5BF4">
      <w:pPr>
        <w:spacing w:after="0"/>
        <w:rPr>
          <w:color w:val="002060"/>
        </w:rPr>
      </w:pPr>
      <w:r w:rsidRPr="00E465C8">
        <w:rPr>
          <w:b/>
          <w:color w:val="002060"/>
        </w:rPr>
        <w:t>Kurt Knaus</w:t>
      </w:r>
    </w:p>
    <w:p w14:paraId="05E7BF3A" w14:textId="01FE9A0D" w:rsidR="004C5BF4" w:rsidRPr="00FB120F" w:rsidRDefault="004C5BF4" w:rsidP="004C5BF4">
      <w:pPr>
        <w:spacing w:after="0"/>
        <w:rPr>
          <w:color w:val="002060"/>
        </w:rPr>
      </w:pPr>
      <w:r w:rsidRPr="00FB120F">
        <w:rPr>
          <w:color w:val="002060"/>
        </w:rPr>
        <w:t>PNC Bank</w:t>
      </w:r>
      <w:r w:rsidR="00BE708C" w:rsidRPr="00FB120F">
        <w:rPr>
          <w:color w:val="002060"/>
        </w:rPr>
        <w:t>, SVP</w:t>
      </w:r>
    </w:p>
    <w:p w14:paraId="05E7BF3B" w14:textId="66D5C229" w:rsidR="004C5BF4" w:rsidRPr="00FB120F" w:rsidRDefault="004C5BF4" w:rsidP="004C5BF4">
      <w:pPr>
        <w:spacing w:after="0"/>
        <w:rPr>
          <w:color w:val="002060"/>
        </w:rPr>
      </w:pPr>
      <w:r w:rsidRPr="00FB120F">
        <w:rPr>
          <w:color w:val="002060"/>
        </w:rPr>
        <w:t>Board Chair</w:t>
      </w:r>
    </w:p>
    <w:p w14:paraId="31867B48" w14:textId="0C075B4A" w:rsidR="009E4DA1" w:rsidRPr="00FB120F" w:rsidRDefault="009E4DA1" w:rsidP="004C5BF4">
      <w:pPr>
        <w:spacing w:after="0"/>
        <w:rPr>
          <w:color w:val="002060"/>
        </w:rPr>
      </w:pPr>
      <w:r w:rsidRPr="00FB120F">
        <w:rPr>
          <w:color w:val="002060"/>
        </w:rPr>
        <w:t>561</w:t>
      </w:r>
      <w:r w:rsidR="00156954" w:rsidRPr="00FB120F">
        <w:rPr>
          <w:color w:val="002060"/>
        </w:rPr>
        <w:t xml:space="preserve"> </w:t>
      </w:r>
      <w:r w:rsidR="003819F2" w:rsidRPr="00FB120F">
        <w:rPr>
          <w:color w:val="002060"/>
        </w:rPr>
        <w:t xml:space="preserve">376-1077 </w:t>
      </w:r>
      <w:r w:rsidRPr="00FB120F">
        <w:rPr>
          <w:color w:val="002060"/>
        </w:rPr>
        <w:t>(</w:t>
      </w:r>
      <w:r w:rsidR="003819F2" w:rsidRPr="00FB120F">
        <w:rPr>
          <w:color w:val="002060"/>
        </w:rPr>
        <w:t>work</w:t>
      </w:r>
      <w:r w:rsidRPr="00FB120F">
        <w:rPr>
          <w:color w:val="002060"/>
        </w:rPr>
        <w:t>) 561-376-1077 (</w:t>
      </w:r>
      <w:r w:rsidR="003819F2" w:rsidRPr="00FB120F">
        <w:rPr>
          <w:color w:val="002060"/>
        </w:rPr>
        <w:t>mobile</w:t>
      </w:r>
      <w:r w:rsidRPr="00FB120F">
        <w:rPr>
          <w:color w:val="002060"/>
        </w:rPr>
        <w:t>)</w:t>
      </w:r>
    </w:p>
    <w:p w14:paraId="322B759B" w14:textId="7AFE63BF" w:rsidR="009E4DA1" w:rsidRPr="00FB120F" w:rsidRDefault="009C21C9" w:rsidP="004C5BF4">
      <w:pPr>
        <w:spacing w:after="0"/>
        <w:rPr>
          <w:color w:val="002060"/>
        </w:rPr>
      </w:pPr>
      <w:hyperlink r:id="rId8" w:history="1">
        <w:r w:rsidR="009E4DA1" w:rsidRPr="00FB120F">
          <w:rPr>
            <w:rStyle w:val="Hyperlink"/>
            <w:color w:val="002060"/>
          </w:rPr>
          <w:t>kurt.knaus@pnc.com</w:t>
        </w:r>
      </w:hyperlink>
      <w:r w:rsidR="009E4DA1" w:rsidRPr="00FB120F">
        <w:rPr>
          <w:color w:val="002060"/>
        </w:rPr>
        <w:t xml:space="preserve"> </w:t>
      </w:r>
    </w:p>
    <w:p w14:paraId="05E7BF3C" w14:textId="77777777" w:rsidR="004C5BF4" w:rsidRPr="00FB120F" w:rsidRDefault="004C5BF4" w:rsidP="004C5BF4">
      <w:pPr>
        <w:spacing w:after="0"/>
        <w:rPr>
          <w:color w:val="002060"/>
        </w:rPr>
      </w:pPr>
    </w:p>
    <w:p w14:paraId="4096181B" w14:textId="77777777" w:rsidR="00456288" w:rsidRPr="00FB120F" w:rsidRDefault="00456288" w:rsidP="00456288">
      <w:pPr>
        <w:spacing w:after="0"/>
        <w:rPr>
          <w:b/>
          <w:color w:val="002060"/>
        </w:rPr>
      </w:pPr>
      <w:r w:rsidRPr="00FB120F">
        <w:rPr>
          <w:b/>
          <w:color w:val="002060"/>
        </w:rPr>
        <w:t>David Worthington</w:t>
      </w:r>
    </w:p>
    <w:p w14:paraId="59279721" w14:textId="1FFFBE34" w:rsidR="00456288" w:rsidRPr="00FB120F" w:rsidRDefault="00456288" w:rsidP="00456288">
      <w:pPr>
        <w:spacing w:after="0"/>
        <w:rPr>
          <w:color w:val="002060"/>
        </w:rPr>
      </w:pPr>
      <w:r w:rsidRPr="00FB120F">
        <w:rPr>
          <w:color w:val="002060"/>
        </w:rPr>
        <w:t>Keter, Director Trade Marketing, NA</w:t>
      </w:r>
    </w:p>
    <w:p w14:paraId="31309C32" w14:textId="6F543346" w:rsidR="00456288" w:rsidRPr="00FB120F" w:rsidRDefault="00456288" w:rsidP="00456288">
      <w:pPr>
        <w:spacing w:after="0"/>
        <w:rPr>
          <w:color w:val="002060"/>
        </w:rPr>
      </w:pPr>
      <w:r w:rsidRPr="00FB120F">
        <w:rPr>
          <w:color w:val="002060"/>
        </w:rPr>
        <w:t>Vice Chair</w:t>
      </w:r>
    </w:p>
    <w:p w14:paraId="5EDDA63A" w14:textId="77777777" w:rsidR="00456288" w:rsidRPr="00FB120F" w:rsidRDefault="00456288" w:rsidP="00456288">
      <w:pPr>
        <w:spacing w:after="0"/>
        <w:rPr>
          <w:color w:val="002060"/>
        </w:rPr>
      </w:pPr>
      <w:r w:rsidRPr="00FB120F">
        <w:rPr>
          <w:color w:val="002060"/>
        </w:rPr>
        <w:t>954 304-7889 (mobile)</w:t>
      </w:r>
    </w:p>
    <w:p w14:paraId="0C35ACAD" w14:textId="77777777" w:rsidR="00456288" w:rsidRPr="00FB120F" w:rsidRDefault="009C21C9" w:rsidP="00456288">
      <w:pPr>
        <w:spacing w:after="0"/>
        <w:rPr>
          <w:rFonts w:ascii="Calibri" w:eastAsia="Calibri" w:hAnsi="Calibri" w:cs="Times New Roman"/>
          <w:color w:val="002060"/>
          <w:u w:val="single"/>
        </w:rPr>
      </w:pPr>
      <w:hyperlink r:id="rId9" w:history="1">
        <w:r w:rsidR="00456288" w:rsidRPr="00FB120F">
          <w:rPr>
            <w:rFonts w:ascii="Calibri" w:eastAsia="Calibri" w:hAnsi="Calibri" w:cs="Times New Roman"/>
            <w:color w:val="002060"/>
            <w:u w:val="single"/>
          </w:rPr>
          <w:t>daw.worthington@gmail.com</w:t>
        </w:r>
      </w:hyperlink>
    </w:p>
    <w:p w14:paraId="3CEA9A5F" w14:textId="77777777" w:rsidR="00456288" w:rsidRPr="00FB120F" w:rsidRDefault="00456288" w:rsidP="00456288">
      <w:pPr>
        <w:spacing w:after="0"/>
        <w:rPr>
          <w:b/>
          <w:color w:val="002060"/>
        </w:rPr>
      </w:pPr>
    </w:p>
    <w:p w14:paraId="05E7BF3D" w14:textId="022E150F" w:rsidR="004C5BF4" w:rsidRPr="00FB120F" w:rsidRDefault="004C5BF4" w:rsidP="00456288">
      <w:pPr>
        <w:spacing w:after="0"/>
        <w:rPr>
          <w:color w:val="002060"/>
        </w:rPr>
      </w:pPr>
      <w:r w:rsidRPr="00FB120F">
        <w:rPr>
          <w:b/>
          <w:color w:val="002060"/>
        </w:rPr>
        <w:t>Silvia Evans</w:t>
      </w:r>
    </w:p>
    <w:p w14:paraId="05E7BF3E" w14:textId="5A63A67F" w:rsidR="004C5BF4" w:rsidRPr="00FB120F" w:rsidRDefault="004C5BF4" w:rsidP="004C5BF4">
      <w:pPr>
        <w:spacing w:after="0"/>
        <w:rPr>
          <w:color w:val="002060"/>
        </w:rPr>
      </w:pPr>
      <w:r w:rsidRPr="00FB120F">
        <w:rPr>
          <w:color w:val="002060"/>
        </w:rPr>
        <w:t xml:space="preserve">Palm Beach Accounting </w:t>
      </w:r>
      <w:r w:rsidR="00E465C8">
        <w:rPr>
          <w:color w:val="002060"/>
        </w:rPr>
        <w:t>&amp;</w:t>
      </w:r>
      <w:r w:rsidRPr="00FB120F">
        <w:rPr>
          <w:color w:val="002060"/>
        </w:rPr>
        <w:t xml:space="preserve"> Financial Service</w:t>
      </w:r>
      <w:r w:rsidR="00E465C8">
        <w:rPr>
          <w:color w:val="002060"/>
        </w:rPr>
        <w:t>s,</w:t>
      </w:r>
      <w:r w:rsidRPr="00FB120F">
        <w:rPr>
          <w:color w:val="002060"/>
        </w:rPr>
        <w:t xml:space="preserve"> LLC</w:t>
      </w:r>
      <w:r w:rsidR="00BE708C" w:rsidRPr="00FB120F">
        <w:rPr>
          <w:color w:val="002060"/>
        </w:rPr>
        <w:t xml:space="preserve"> President</w:t>
      </w:r>
    </w:p>
    <w:p w14:paraId="05E7BF3F" w14:textId="0C458A01" w:rsidR="004C5BF4" w:rsidRPr="00FB120F" w:rsidRDefault="004C5BF4" w:rsidP="004C5BF4">
      <w:pPr>
        <w:spacing w:after="0"/>
        <w:rPr>
          <w:color w:val="002060"/>
        </w:rPr>
      </w:pPr>
      <w:r w:rsidRPr="00FB120F">
        <w:rPr>
          <w:color w:val="002060"/>
        </w:rPr>
        <w:t>Board Treasurer</w:t>
      </w:r>
    </w:p>
    <w:p w14:paraId="62CC0654" w14:textId="34012C20" w:rsidR="009E4DA1" w:rsidRPr="00FB120F" w:rsidRDefault="009E4DA1" w:rsidP="004C5BF4">
      <w:pPr>
        <w:spacing w:after="0"/>
        <w:rPr>
          <w:color w:val="002060"/>
        </w:rPr>
      </w:pPr>
      <w:r w:rsidRPr="00FB120F">
        <w:rPr>
          <w:color w:val="002060"/>
        </w:rPr>
        <w:t>561</w:t>
      </w:r>
      <w:r w:rsidR="00156954" w:rsidRPr="00FB120F">
        <w:rPr>
          <w:color w:val="002060"/>
        </w:rPr>
        <w:t xml:space="preserve"> </w:t>
      </w:r>
      <w:r w:rsidRPr="00FB120F">
        <w:rPr>
          <w:color w:val="002060"/>
        </w:rPr>
        <w:t>629-5389</w:t>
      </w:r>
      <w:r w:rsidR="003819F2" w:rsidRPr="00FB120F">
        <w:rPr>
          <w:color w:val="002060"/>
        </w:rPr>
        <w:t xml:space="preserve"> (work) 561 310-1748 (mobile)</w:t>
      </w:r>
    </w:p>
    <w:p w14:paraId="577B3C40" w14:textId="473CD755" w:rsidR="009E4DA1" w:rsidRPr="00FB120F" w:rsidRDefault="009C21C9" w:rsidP="004C5BF4">
      <w:pPr>
        <w:spacing w:after="0"/>
        <w:rPr>
          <w:color w:val="002060"/>
        </w:rPr>
      </w:pPr>
      <w:hyperlink r:id="rId10" w:history="1">
        <w:r w:rsidR="009E4DA1" w:rsidRPr="00FB120F">
          <w:rPr>
            <w:rStyle w:val="Hyperlink"/>
            <w:color w:val="002060"/>
          </w:rPr>
          <w:t>sevans@pbafs.com</w:t>
        </w:r>
      </w:hyperlink>
      <w:r w:rsidR="009E4DA1" w:rsidRPr="00FB120F">
        <w:rPr>
          <w:color w:val="002060"/>
        </w:rPr>
        <w:t xml:space="preserve"> </w:t>
      </w:r>
    </w:p>
    <w:p w14:paraId="05E7BF40" w14:textId="77777777" w:rsidR="004C5BF4" w:rsidRPr="00FB120F" w:rsidRDefault="004C5BF4" w:rsidP="004C5BF4">
      <w:pPr>
        <w:spacing w:after="0"/>
        <w:rPr>
          <w:b/>
          <w:color w:val="002060"/>
        </w:rPr>
      </w:pPr>
    </w:p>
    <w:p w14:paraId="05E7BF41" w14:textId="77777777" w:rsidR="004C5BF4" w:rsidRPr="00FB120F" w:rsidRDefault="004C5BF4" w:rsidP="004C5BF4">
      <w:pPr>
        <w:spacing w:after="0"/>
        <w:rPr>
          <w:b/>
          <w:color w:val="002060"/>
        </w:rPr>
      </w:pPr>
      <w:r w:rsidRPr="00FB120F">
        <w:rPr>
          <w:b/>
          <w:color w:val="002060"/>
        </w:rPr>
        <w:t xml:space="preserve">Lisa Cody </w:t>
      </w:r>
    </w:p>
    <w:p w14:paraId="05E7BF42" w14:textId="22F626DF" w:rsidR="004C5BF4" w:rsidRPr="00FB120F" w:rsidRDefault="00B3297C" w:rsidP="004C5BF4">
      <w:pPr>
        <w:spacing w:after="0"/>
        <w:rPr>
          <w:color w:val="002060"/>
        </w:rPr>
      </w:pPr>
      <w:r w:rsidRPr="00FB120F">
        <w:rPr>
          <w:color w:val="002060"/>
        </w:rPr>
        <w:t>Twin-Star International</w:t>
      </w:r>
      <w:r w:rsidR="00BE708C" w:rsidRPr="00FB120F">
        <w:rPr>
          <w:color w:val="002060"/>
        </w:rPr>
        <w:t>, VP Marketing</w:t>
      </w:r>
    </w:p>
    <w:p w14:paraId="05E7BF43" w14:textId="041DC4E8" w:rsidR="004C5BF4" w:rsidRPr="00FB120F" w:rsidRDefault="004C5BF4" w:rsidP="004C5BF4">
      <w:pPr>
        <w:spacing w:after="0"/>
        <w:rPr>
          <w:color w:val="002060"/>
        </w:rPr>
      </w:pPr>
      <w:r w:rsidRPr="00FB120F">
        <w:rPr>
          <w:color w:val="002060"/>
        </w:rPr>
        <w:t>Board Secretary</w:t>
      </w:r>
    </w:p>
    <w:p w14:paraId="05179ECC" w14:textId="789A9FBC" w:rsidR="009E4DA1" w:rsidRPr="00FB120F" w:rsidRDefault="009E4DA1" w:rsidP="004C5BF4">
      <w:pPr>
        <w:spacing w:after="0"/>
        <w:rPr>
          <w:color w:val="002060"/>
        </w:rPr>
      </w:pPr>
      <w:r w:rsidRPr="00FB120F">
        <w:rPr>
          <w:color w:val="002060"/>
        </w:rPr>
        <w:t xml:space="preserve">561 </w:t>
      </w:r>
      <w:r w:rsidR="003819F2" w:rsidRPr="00FB120F">
        <w:rPr>
          <w:color w:val="002060"/>
        </w:rPr>
        <w:t>569-5579</w:t>
      </w:r>
      <w:r w:rsidRPr="00FB120F">
        <w:rPr>
          <w:color w:val="002060"/>
        </w:rPr>
        <w:t xml:space="preserve"> (work) 954 483-1326 (mobile)</w:t>
      </w:r>
    </w:p>
    <w:p w14:paraId="236C5B82" w14:textId="2AC7835B" w:rsidR="009E4DA1" w:rsidRPr="00FB120F" w:rsidRDefault="009C21C9" w:rsidP="004C5BF4">
      <w:pPr>
        <w:spacing w:after="0"/>
        <w:rPr>
          <w:color w:val="002060"/>
        </w:rPr>
      </w:pPr>
      <w:hyperlink r:id="rId11" w:history="1">
        <w:r w:rsidR="009E4DA1" w:rsidRPr="00FB120F">
          <w:rPr>
            <w:rStyle w:val="Hyperlink"/>
            <w:color w:val="002060"/>
          </w:rPr>
          <w:t>lcody@twinstarhome.com</w:t>
        </w:r>
      </w:hyperlink>
      <w:r w:rsidR="009E4DA1" w:rsidRPr="00FB120F">
        <w:rPr>
          <w:color w:val="002060"/>
        </w:rPr>
        <w:t xml:space="preserve"> </w:t>
      </w:r>
    </w:p>
    <w:p w14:paraId="38E7DDF5" w14:textId="77777777" w:rsidR="00456288" w:rsidRPr="00FB120F" w:rsidRDefault="00456288" w:rsidP="00450CDA">
      <w:pPr>
        <w:spacing w:after="0"/>
        <w:rPr>
          <w:color w:val="002060"/>
        </w:rPr>
        <w:sectPr w:rsidR="00456288" w:rsidRPr="00FB120F" w:rsidSect="00456288">
          <w:type w:val="continuous"/>
          <w:pgSz w:w="12240" w:h="15840"/>
          <w:pgMar w:top="720" w:right="1440" w:bottom="720" w:left="1440" w:header="720" w:footer="720" w:gutter="0"/>
          <w:cols w:num="2" w:space="720"/>
          <w:docGrid w:linePitch="360"/>
        </w:sectPr>
      </w:pPr>
    </w:p>
    <w:p w14:paraId="0792D41E" w14:textId="77777777" w:rsidR="00456288" w:rsidRPr="00FB120F" w:rsidRDefault="00456288" w:rsidP="00450CDA">
      <w:pPr>
        <w:spacing w:after="0"/>
        <w:rPr>
          <w:b/>
          <w:color w:val="002060"/>
        </w:rPr>
      </w:pPr>
    </w:p>
    <w:p w14:paraId="51396CFA" w14:textId="08ED02D8" w:rsidR="00A418F8" w:rsidRPr="00FB120F" w:rsidRDefault="00A418F8" w:rsidP="00450CDA">
      <w:pPr>
        <w:spacing w:after="0"/>
        <w:rPr>
          <w:b/>
          <w:color w:val="002060"/>
          <w:sz w:val="28"/>
          <w:szCs w:val="28"/>
        </w:rPr>
      </w:pPr>
      <w:r w:rsidRPr="00FB120F">
        <w:rPr>
          <w:b/>
          <w:color w:val="002060"/>
          <w:sz w:val="28"/>
          <w:szCs w:val="28"/>
        </w:rPr>
        <w:t>Board Members:</w:t>
      </w:r>
    </w:p>
    <w:p w14:paraId="436DB029" w14:textId="10D7C87D" w:rsidR="00A418F8" w:rsidRPr="00FB120F" w:rsidRDefault="00A418F8" w:rsidP="00450CDA">
      <w:pPr>
        <w:spacing w:after="0"/>
        <w:rPr>
          <w:b/>
          <w:color w:val="002060"/>
        </w:rPr>
      </w:pPr>
      <w:r w:rsidRPr="00FB120F">
        <w:rPr>
          <w:b/>
          <w:color w:val="002060"/>
        </w:rPr>
        <w:t>David Beale</w:t>
      </w:r>
    </w:p>
    <w:p w14:paraId="7D2EC6D9" w14:textId="19E506F4" w:rsidR="00A418F8" w:rsidRPr="00FB120F" w:rsidRDefault="00A418F8" w:rsidP="00450CDA">
      <w:pPr>
        <w:spacing w:after="0"/>
        <w:rPr>
          <w:color w:val="002060"/>
        </w:rPr>
      </w:pPr>
      <w:r w:rsidRPr="00FB120F">
        <w:rPr>
          <w:color w:val="002060"/>
        </w:rPr>
        <w:t>Beale Law, Attorney</w:t>
      </w:r>
    </w:p>
    <w:p w14:paraId="0248751E" w14:textId="3C434293" w:rsidR="00A418F8" w:rsidRPr="00FB120F" w:rsidRDefault="00A418F8" w:rsidP="00450CDA">
      <w:pPr>
        <w:spacing w:after="0"/>
        <w:rPr>
          <w:color w:val="002060"/>
        </w:rPr>
      </w:pPr>
      <w:r w:rsidRPr="00FB120F">
        <w:rPr>
          <w:color w:val="002060"/>
        </w:rPr>
        <w:t>561 213-2040</w:t>
      </w:r>
      <w:r w:rsidR="003819F2" w:rsidRPr="00FB120F">
        <w:rPr>
          <w:color w:val="002060"/>
        </w:rPr>
        <w:t xml:space="preserve"> (mobile)</w:t>
      </w:r>
    </w:p>
    <w:p w14:paraId="034DA874" w14:textId="11BD4A72" w:rsidR="00A418F8" w:rsidRPr="00FB120F" w:rsidRDefault="009C21C9" w:rsidP="00450CDA">
      <w:pPr>
        <w:spacing w:after="0"/>
        <w:rPr>
          <w:color w:val="002060"/>
        </w:rPr>
      </w:pPr>
      <w:hyperlink r:id="rId12" w:history="1">
        <w:r w:rsidR="00A418F8" w:rsidRPr="00FB120F">
          <w:rPr>
            <w:rStyle w:val="Hyperlink"/>
            <w:color w:val="002060"/>
          </w:rPr>
          <w:t>david@bealelaw.net</w:t>
        </w:r>
      </w:hyperlink>
    </w:p>
    <w:p w14:paraId="4546FF6C" w14:textId="77777777" w:rsidR="00A418F8" w:rsidRPr="00FB120F" w:rsidRDefault="00A418F8" w:rsidP="00450CDA">
      <w:pPr>
        <w:spacing w:after="0"/>
        <w:rPr>
          <w:b/>
          <w:color w:val="002060"/>
        </w:rPr>
      </w:pPr>
    </w:p>
    <w:p w14:paraId="2F08F0D3" w14:textId="1A18D242" w:rsidR="00156954" w:rsidRPr="00FB120F" w:rsidRDefault="00156954" w:rsidP="00450CDA">
      <w:pPr>
        <w:spacing w:after="0"/>
        <w:rPr>
          <w:b/>
          <w:color w:val="002060"/>
        </w:rPr>
      </w:pPr>
      <w:r w:rsidRPr="00FB120F">
        <w:rPr>
          <w:b/>
          <w:color w:val="002060"/>
        </w:rPr>
        <w:t>Latoya Dixon</w:t>
      </w:r>
    </w:p>
    <w:p w14:paraId="50C25847" w14:textId="1FB3BCA1" w:rsidR="00156954" w:rsidRPr="00FB120F" w:rsidRDefault="00156954" w:rsidP="00450CDA">
      <w:pPr>
        <w:spacing w:after="0"/>
        <w:rPr>
          <w:color w:val="002060"/>
        </w:rPr>
      </w:pPr>
      <w:r w:rsidRPr="00FB120F">
        <w:rPr>
          <w:color w:val="002060"/>
        </w:rPr>
        <w:t>Village Academy</w:t>
      </w:r>
      <w:r w:rsidR="00BE708C" w:rsidRPr="00FB120F">
        <w:rPr>
          <w:color w:val="002060"/>
        </w:rPr>
        <w:t>, Principal</w:t>
      </w:r>
    </w:p>
    <w:p w14:paraId="2016AECE" w14:textId="57508E15" w:rsidR="00156954" w:rsidRPr="00FB120F" w:rsidRDefault="00156954" w:rsidP="00450CDA">
      <w:pPr>
        <w:spacing w:after="0"/>
        <w:rPr>
          <w:color w:val="002060"/>
        </w:rPr>
      </w:pPr>
      <w:r w:rsidRPr="00FB120F">
        <w:rPr>
          <w:color w:val="002060"/>
        </w:rPr>
        <w:t>561 243-6133</w:t>
      </w:r>
      <w:r w:rsidR="003819F2" w:rsidRPr="00FB120F">
        <w:rPr>
          <w:color w:val="002060"/>
        </w:rPr>
        <w:t xml:space="preserve"> (work) 561 376-4635 (mobile)</w:t>
      </w:r>
    </w:p>
    <w:p w14:paraId="53B54DE3" w14:textId="5B483571" w:rsidR="00156954" w:rsidRPr="00FB120F" w:rsidRDefault="009C21C9" w:rsidP="00450CDA">
      <w:pPr>
        <w:spacing w:after="0"/>
        <w:rPr>
          <w:color w:val="002060"/>
        </w:rPr>
      </w:pPr>
      <w:hyperlink r:id="rId13" w:history="1">
        <w:r w:rsidR="00156954" w:rsidRPr="00FB120F">
          <w:rPr>
            <w:rStyle w:val="Hyperlink"/>
            <w:color w:val="002060"/>
          </w:rPr>
          <w:t>latoya.dixon@palmbeachschools.org</w:t>
        </w:r>
      </w:hyperlink>
    </w:p>
    <w:p w14:paraId="5C802E2F" w14:textId="77777777" w:rsidR="00156954" w:rsidRPr="00FB120F" w:rsidRDefault="00156954" w:rsidP="00450CDA">
      <w:pPr>
        <w:spacing w:after="0"/>
        <w:rPr>
          <w:b/>
          <w:color w:val="002060"/>
        </w:rPr>
      </w:pPr>
    </w:p>
    <w:p w14:paraId="00E67423" w14:textId="7E3FECA9" w:rsidR="00A91D53" w:rsidRDefault="00A91D53" w:rsidP="00450CDA">
      <w:pPr>
        <w:spacing w:after="0"/>
        <w:rPr>
          <w:b/>
          <w:color w:val="002060"/>
        </w:rPr>
      </w:pPr>
      <w:r>
        <w:rPr>
          <w:b/>
          <w:color w:val="002060"/>
        </w:rPr>
        <w:t>Carla Lovett</w:t>
      </w:r>
    </w:p>
    <w:p w14:paraId="7567191C" w14:textId="68A4BFDE" w:rsidR="00A91D53" w:rsidRDefault="00A91D53" w:rsidP="00450CDA">
      <w:pPr>
        <w:spacing w:after="0"/>
        <w:rPr>
          <w:color w:val="002060"/>
        </w:rPr>
      </w:pPr>
      <w:r w:rsidRPr="00A91D53">
        <w:rPr>
          <w:color w:val="002060"/>
        </w:rPr>
        <w:t>SouthTech Schools, Executive Director</w:t>
      </w:r>
    </w:p>
    <w:p w14:paraId="13619785" w14:textId="42BD84B2" w:rsidR="00A91D53" w:rsidRDefault="00A91D53" w:rsidP="00450CDA">
      <w:pPr>
        <w:spacing w:after="0"/>
        <w:rPr>
          <w:color w:val="002060"/>
        </w:rPr>
      </w:pPr>
      <w:r w:rsidRPr="00A91D53">
        <w:rPr>
          <w:color w:val="002060"/>
        </w:rPr>
        <w:t>561 369-7017</w:t>
      </w:r>
      <w:r>
        <w:rPr>
          <w:color w:val="002060"/>
        </w:rPr>
        <w:t xml:space="preserve"> (work</w:t>
      </w:r>
      <w:bookmarkStart w:id="0" w:name="_GoBack"/>
      <w:r>
        <w:rPr>
          <w:color w:val="002060"/>
        </w:rPr>
        <w:t xml:space="preserve">) </w:t>
      </w:r>
      <w:r w:rsidR="009C21C9">
        <w:t>850-819-7792</w:t>
      </w:r>
      <w:r>
        <w:rPr>
          <w:color w:val="002060"/>
        </w:rPr>
        <w:t xml:space="preserve"> </w:t>
      </w:r>
      <w:bookmarkEnd w:id="0"/>
      <w:r>
        <w:rPr>
          <w:color w:val="002060"/>
        </w:rPr>
        <w:t>(mobile)</w:t>
      </w:r>
    </w:p>
    <w:p w14:paraId="3C1D1CE0" w14:textId="2B94FB11" w:rsidR="00A91D53" w:rsidRPr="00A91D53" w:rsidRDefault="00A91D53" w:rsidP="00450CDA">
      <w:pPr>
        <w:spacing w:after="0"/>
        <w:rPr>
          <w:color w:val="002060"/>
        </w:rPr>
      </w:pPr>
      <w:r w:rsidRPr="00A91D53">
        <w:rPr>
          <w:color w:val="002060"/>
        </w:rPr>
        <w:t>carla.lovett@pbcharterschools.org</w:t>
      </w:r>
    </w:p>
    <w:p w14:paraId="71E9636D" w14:textId="77777777" w:rsidR="00A91D53" w:rsidRDefault="00A91D53" w:rsidP="00450CDA">
      <w:pPr>
        <w:spacing w:after="0"/>
        <w:rPr>
          <w:b/>
          <w:color w:val="002060"/>
        </w:rPr>
      </w:pPr>
    </w:p>
    <w:p w14:paraId="4B99C432" w14:textId="0F23F7E2" w:rsidR="00FB120F" w:rsidRPr="00FB120F" w:rsidRDefault="00FB120F" w:rsidP="00450CDA">
      <w:pPr>
        <w:spacing w:after="0"/>
        <w:rPr>
          <w:b/>
          <w:color w:val="002060"/>
        </w:rPr>
      </w:pPr>
      <w:r w:rsidRPr="00FB120F">
        <w:rPr>
          <w:b/>
          <w:color w:val="002060"/>
        </w:rPr>
        <w:t>Corey Mitleider</w:t>
      </w:r>
    </w:p>
    <w:p w14:paraId="120FC9A3" w14:textId="329206AB" w:rsidR="00FB120F" w:rsidRPr="00FB120F" w:rsidRDefault="00FB120F" w:rsidP="00450CDA">
      <w:pPr>
        <w:spacing w:after="0"/>
        <w:rPr>
          <w:color w:val="002060"/>
        </w:rPr>
      </w:pPr>
      <w:r w:rsidRPr="00FB120F">
        <w:rPr>
          <w:color w:val="002060"/>
        </w:rPr>
        <w:t>NCCI, Director, Corporate Accounting &amp; Tax</w:t>
      </w:r>
    </w:p>
    <w:p w14:paraId="2716A3D7" w14:textId="13AAD502" w:rsidR="00FB120F" w:rsidRPr="00FB120F" w:rsidRDefault="00FB120F" w:rsidP="00450CDA">
      <w:pPr>
        <w:spacing w:after="0"/>
        <w:rPr>
          <w:color w:val="002060"/>
        </w:rPr>
      </w:pPr>
      <w:r w:rsidRPr="00FB120F">
        <w:rPr>
          <w:color w:val="002060"/>
        </w:rPr>
        <w:t>561 893-3397 (work) 954 205-9136 (mobile)</w:t>
      </w:r>
    </w:p>
    <w:p w14:paraId="46C36DC2" w14:textId="7F1FA172" w:rsidR="00FB120F" w:rsidRPr="00FB120F" w:rsidRDefault="00FB120F" w:rsidP="00450CDA">
      <w:pPr>
        <w:spacing w:after="0"/>
        <w:rPr>
          <w:color w:val="002060"/>
          <w:u w:val="single"/>
        </w:rPr>
      </w:pPr>
      <w:r w:rsidRPr="00FB120F">
        <w:rPr>
          <w:color w:val="002060"/>
          <w:u w:val="single"/>
        </w:rPr>
        <w:t>Corey_Mitleider@ncci.com</w:t>
      </w:r>
    </w:p>
    <w:p w14:paraId="5C0EBF8E" w14:textId="77777777" w:rsidR="00FB120F" w:rsidRPr="00FB120F" w:rsidRDefault="00FB120F" w:rsidP="00450CDA">
      <w:pPr>
        <w:spacing w:after="0"/>
        <w:rPr>
          <w:color w:val="002060"/>
        </w:rPr>
      </w:pPr>
    </w:p>
    <w:p w14:paraId="767158F0" w14:textId="11869A4F" w:rsidR="00450CDA" w:rsidRPr="00FB120F" w:rsidRDefault="003819F2" w:rsidP="00450CDA">
      <w:pPr>
        <w:spacing w:after="0"/>
        <w:rPr>
          <w:b/>
          <w:color w:val="002060"/>
        </w:rPr>
      </w:pPr>
      <w:r w:rsidRPr="00FB120F">
        <w:rPr>
          <w:b/>
          <w:color w:val="002060"/>
        </w:rPr>
        <w:t>Sarah Santangelo</w:t>
      </w:r>
    </w:p>
    <w:p w14:paraId="756DF767" w14:textId="121B756D" w:rsidR="00450CDA" w:rsidRPr="00FB120F" w:rsidRDefault="00450CDA" w:rsidP="00450CDA">
      <w:pPr>
        <w:spacing w:after="0"/>
        <w:rPr>
          <w:color w:val="002060"/>
        </w:rPr>
      </w:pPr>
      <w:r w:rsidRPr="00FB120F">
        <w:rPr>
          <w:color w:val="002060"/>
        </w:rPr>
        <w:t>DPR Construction</w:t>
      </w:r>
      <w:r w:rsidR="00BE708C" w:rsidRPr="00FB120F">
        <w:rPr>
          <w:color w:val="002060"/>
        </w:rPr>
        <w:t>,</w:t>
      </w:r>
      <w:r w:rsidR="00456288" w:rsidRPr="00FB120F">
        <w:rPr>
          <w:color w:val="002060"/>
        </w:rPr>
        <w:t xml:space="preserve"> Construction Manager</w:t>
      </w:r>
    </w:p>
    <w:p w14:paraId="16B93351" w14:textId="4449BD64" w:rsidR="00450CDA" w:rsidRPr="00FB120F" w:rsidRDefault="00456288" w:rsidP="00450CDA">
      <w:pPr>
        <w:spacing w:after="0"/>
        <w:rPr>
          <w:color w:val="002060"/>
        </w:rPr>
      </w:pPr>
      <w:r w:rsidRPr="00FB120F">
        <w:rPr>
          <w:color w:val="002060"/>
        </w:rPr>
        <w:t>954-258-2769</w:t>
      </w:r>
    </w:p>
    <w:p w14:paraId="59F25881" w14:textId="12C605CF" w:rsidR="00450CDA" w:rsidRPr="00FB120F" w:rsidRDefault="009C21C9" w:rsidP="00450CDA">
      <w:pPr>
        <w:spacing w:after="0"/>
        <w:rPr>
          <w:color w:val="002060"/>
        </w:rPr>
      </w:pPr>
      <w:hyperlink r:id="rId14" w:history="1">
        <w:r w:rsidR="00456288" w:rsidRPr="00FB120F">
          <w:rPr>
            <w:rStyle w:val="Hyperlink"/>
            <w:color w:val="002060"/>
          </w:rPr>
          <w:t>Sarah.santangelo@dpr.com</w:t>
        </w:r>
      </w:hyperlink>
    </w:p>
    <w:p w14:paraId="42E11942" w14:textId="77777777" w:rsidR="00450CDA" w:rsidRPr="00FB120F" w:rsidRDefault="00450CDA" w:rsidP="004C5BF4">
      <w:pPr>
        <w:spacing w:after="0"/>
        <w:rPr>
          <w:b/>
          <w:color w:val="002060"/>
        </w:rPr>
      </w:pPr>
    </w:p>
    <w:p w14:paraId="69B7335E" w14:textId="77777777" w:rsidR="00456288" w:rsidRPr="00FB120F" w:rsidRDefault="00456288" w:rsidP="004C5BF4">
      <w:pPr>
        <w:spacing w:after="0"/>
        <w:rPr>
          <w:b/>
          <w:color w:val="002060"/>
        </w:rPr>
        <w:sectPr w:rsidR="00456288" w:rsidRPr="00FB120F" w:rsidSect="00A91D53">
          <w:type w:val="continuous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05E7BF57" w14:textId="5B2E8602" w:rsidR="00F72B21" w:rsidRPr="00FB120F" w:rsidRDefault="00F72B21" w:rsidP="004C5BF4">
      <w:pPr>
        <w:spacing w:after="0"/>
        <w:rPr>
          <w:b/>
          <w:color w:val="002060"/>
        </w:rPr>
      </w:pPr>
      <w:r w:rsidRPr="00FB120F">
        <w:rPr>
          <w:b/>
          <w:color w:val="002060"/>
        </w:rPr>
        <w:t>Nancy Singer</w:t>
      </w:r>
    </w:p>
    <w:p w14:paraId="63B3548E" w14:textId="77777777" w:rsidR="00456288" w:rsidRPr="00FB120F" w:rsidRDefault="00456288" w:rsidP="004C5BF4">
      <w:pPr>
        <w:spacing w:after="0"/>
        <w:rPr>
          <w:color w:val="002060"/>
        </w:rPr>
        <w:sectPr w:rsidR="00456288" w:rsidRPr="00FB120F" w:rsidSect="00A91D53">
          <w:type w:val="continuous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05E7BF58" w14:textId="0F30F1A7" w:rsidR="00F72B21" w:rsidRPr="00FB120F" w:rsidRDefault="00F72B21" w:rsidP="004C5BF4">
      <w:pPr>
        <w:spacing w:after="0"/>
        <w:rPr>
          <w:color w:val="002060"/>
        </w:rPr>
      </w:pPr>
      <w:r w:rsidRPr="00FB120F">
        <w:rPr>
          <w:color w:val="002060"/>
        </w:rPr>
        <w:t>Community Volunteer</w:t>
      </w:r>
    </w:p>
    <w:p w14:paraId="79F17BC7" w14:textId="6BFE7A66" w:rsidR="001D52AD" w:rsidRPr="00FB120F" w:rsidRDefault="001D52AD" w:rsidP="004C5BF4">
      <w:pPr>
        <w:spacing w:after="0"/>
        <w:rPr>
          <w:color w:val="002060"/>
        </w:rPr>
      </w:pPr>
      <w:r w:rsidRPr="00FB120F">
        <w:rPr>
          <w:color w:val="002060"/>
        </w:rPr>
        <w:t>631 697-4388</w:t>
      </w:r>
      <w:r w:rsidR="003819F2" w:rsidRPr="00FB120F">
        <w:rPr>
          <w:color w:val="002060"/>
        </w:rPr>
        <w:t xml:space="preserve"> (mobile)</w:t>
      </w:r>
    </w:p>
    <w:p w14:paraId="78555AF0" w14:textId="0CEE5D5A" w:rsidR="001D52AD" w:rsidRPr="00FB120F" w:rsidRDefault="009C21C9" w:rsidP="004C5BF4">
      <w:pPr>
        <w:spacing w:after="0"/>
        <w:rPr>
          <w:color w:val="002060"/>
        </w:rPr>
      </w:pPr>
      <w:hyperlink r:id="rId15" w:history="1">
        <w:r w:rsidR="001D52AD" w:rsidRPr="00FB120F">
          <w:rPr>
            <w:rStyle w:val="Hyperlink"/>
            <w:color w:val="002060"/>
          </w:rPr>
          <w:t>nancsinger@aol.com</w:t>
        </w:r>
      </w:hyperlink>
      <w:r w:rsidR="001D52AD" w:rsidRPr="00FB120F">
        <w:rPr>
          <w:color w:val="002060"/>
        </w:rPr>
        <w:t xml:space="preserve"> </w:t>
      </w:r>
    </w:p>
    <w:p w14:paraId="123AE35E" w14:textId="77777777" w:rsidR="00250309" w:rsidRPr="00FB120F" w:rsidRDefault="00250309" w:rsidP="004C5BF4">
      <w:pPr>
        <w:spacing w:after="0"/>
        <w:rPr>
          <w:b/>
          <w:color w:val="002060"/>
        </w:rPr>
      </w:pPr>
    </w:p>
    <w:p w14:paraId="3105DEE4" w14:textId="77777777" w:rsidR="00A91D53" w:rsidRDefault="00A91D53" w:rsidP="004C5BF4">
      <w:pPr>
        <w:spacing w:after="0"/>
        <w:rPr>
          <w:b/>
          <w:color w:val="002060"/>
        </w:rPr>
      </w:pPr>
    </w:p>
    <w:p w14:paraId="24368E98" w14:textId="3FF83B40" w:rsidR="00370BF9" w:rsidRPr="00FB120F" w:rsidRDefault="00370BF9" w:rsidP="004C5BF4">
      <w:pPr>
        <w:spacing w:after="0"/>
        <w:rPr>
          <w:b/>
          <w:color w:val="002060"/>
        </w:rPr>
      </w:pPr>
      <w:r w:rsidRPr="00FB120F">
        <w:rPr>
          <w:b/>
          <w:color w:val="002060"/>
        </w:rPr>
        <w:lastRenderedPageBreak/>
        <w:t>Joseph Sontz</w:t>
      </w:r>
    </w:p>
    <w:p w14:paraId="64FA3581" w14:textId="7F311A3F" w:rsidR="00370BF9" w:rsidRPr="00FB120F" w:rsidRDefault="00370BF9" w:rsidP="004C5BF4">
      <w:pPr>
        <w:spacing w:after="0"/>
        <w:rPr>
          <w:color w:val="002060"/>
        </w:rPr>
      </w:pPr>
      <w:r w:rsidRPr="00FB120F">
        <w:rPr>
          <w:color w:val="002060"/>
        </w:rPr>
        <w:t>Community Volunteer</w:t>
      </w:r>
    </w:p>
    <w:p w14:paraId="19C8DB86" w14:textId="4B692604" w:rsidR="00370BF9" w:rsidRPr="00FB120F" w:rsidRDefault="00370BF9" w:rsidP="004C5BF4">
      <w:pPr>
        <w:spacing w:after="0"/>
        <w:rPr>
          <w:color w:val="002060"/>
        </w:rPr>
      </w:pPr>
      <w:r w:rsidRPr="00FB120F">
        <w:rPr>
          <w:color w:val="002060"/>
        </w:rPr>
        <w:t>339 440-2451</w:t>
      </w:r>
      <w:r w:rsidR="003819F2" w:rsidRPr="00FB120F">
        <w:rPr>
          <w:color w:val="002060"/>
        </w:rPr>
        <w:t xml:space="preserve"> (mobile)</w:t>
      </w:r>
    </w:p>
    <w:p w14:paraId="47C8CEA4" w14:textId="0FAF3709" w:rsidR="00370BF9" w:rsidRPr="00FB120F" w:rsidRDefault="00370BF9" w:rsidP="004C5BF4">
      <w:pPr>
        <w:spacing w:after="0"/>
        <w:rPr>
          <w:color w:val="002060"/>
          <w:u w:val="single"/>
        </w:rPr>
      </w:pPr>
      <w:r w:rsidRPr="00FB120F">
        <w:rPr>
          <w:color w:val="002060"/>
          <w:u w:val="single"/>
        </w:rPr>
        <w:t>joesontz@gmail.com</w:t>
      </w:r>
    </w:p>
    <w:p w14:paraId="089EE4EF" w14:textId="77777777" w:rsidR="00E1780B" w:rsidRPr="00FB120F" w:rsidRDefault="00E1780B" w:rsidP="004C5BF4">
      <w:pPr>
        <w:spacing w:after="0"/>
        <w:rPr>
          <w:b/>
          <w:color w:val="002060"/>
        </w:rPr>
      </w:pPr>
    </w:p>
    <w:p w14:paraId="328D1714" w14:textId="33D4DFEA" w:rsidR="0042251D" w:rsidRPr="00FB120F" w:rsidRDefault="0042251D" w:rsidP="004C5BF4">
      <w:pPr>
        <w:spacing w:after="0"/>
        <w:rPr>
          <w:b/>
          <w:color w:val="002060"/>
        </w:rPr>
      </w:pPr>
      <w:r w:rsidRPr="00FB120F">
        <w:rPr>
          <w:b/>
          <w:color w:val="002060"/>
        </w:rPr>
        <w:t>Brad Straka</w:t>
      </w:r>
    </w:p>
    <w:p w14:paraId="4C18B502" w14:textId="4DEDCD72" w:rsidR="0042251D" w:rsidRPr="00FB120F" w:rsidRDefault="0042251D" w:rsidP="004C5BF4">
      <w:pPr>
        <w:spacing w:after="0"/>
        <w:rPr>
          <w:color w:val="002060"/>
        </w:rPr>
      </w:pPr>
      <w:proofErr w:type="spellStart"/>
      <w:r w:rsidRPr="00FB120F">
        <w:rPr>
          <w:color w:val="002060"/>
        </w:rPr>
        <w:t>CreativeDrive</w:t>
      </w:r>
      <w:proofErr w:type="spellEnd"/>
      <w:r w:rsidR="00BE708C" w:rsidRPr="00FB120F">
        <w:rPr>
          <w:color w:val="002060"/>
        </w:rPr>
        <w:t>, President</w:t>
      </w:r>
    </w:p>
    <w:p w14:paraId="5D47D22C" w14:textId="0FC37C5D" w:rsidR="0042251D" w:rsidRPr="00FB120F" w:rsidRDefault="006111BD" w:rsidP="004C5BF4">
      <w:pPr>
        <w:spacing w:after="0"/>
        <w:rPr>
          <w:b/>
          <w:color w:val="002060"/>
        </w:rPr>
      </w:pPr>
      <w:r w:rsidRPr="00FB120F">
        <w:rPr>
          <w:rFonts w:ascii="Calibri" w:eastAsia="Times New Roman" w:hAnsi="Calibri" w:cs="Times New Roman"/>
          <w:color w:val="002060"/>
        </w:rPr>
        <w:t>561</w:t>
      </w:r>
      <w:r w:rsidR="008B2550" w:rsidRPr="00FB120F">
        <w:rPr>
          <w:rFonts w:ascii="Calibri" w:eastAsia="Times New Roman" w:hAnsi="Calibri" w:cs="Times New Roman"/>
          <w:color w:val="002060"/>
        </w:rPr>
        <w:t xml:space="preserve"> </w:t>
      </w:r>
      <w:r w:rsidRPr="00FB120F">
        <w:rPr>
          <w:rFonts w:ascii="Calibri" w:eastAsia="Times New Roman" w:hAnsi="Calibri" w:cs="Times New Roman"/>
          <w:color w:val="002060"/>
        </w:rPr>
        <w:t>445-2590</w:t>
      </w:r>
      <w:r w:rsidR="003819F2" w:rsidRPr="00FB120F">
        <w:rPr>
          <w:rFonts w:ascii="Calibri" w:eastAsia="Times New Roman" w:hAnsi="Calibri" w:cs="Times New Roman"/>
          <w:color w:val="002060"/>
        </w:rPr>
        <w:t xml:space="preserve"> (mobile)</w:t>
      </w:r>
    </w:p>
    <w:p w14:paraId="44A842DC" w14:textId="19D225E9" w:rsidR="0042251D" w:rsidRPr="00FB120F" w:rsidRDefault="0042251D" w:rsidP="004C5BF4">
      <w:pPr>
        <w:spacing w:after="0"/>
        <w:rPr>
          <w:color w:val="002060"/>
          <w:u w:val="single"/>
        </w:rPr>
      </w:pPr>
      <w:r w:rsidRPr="00FB120F">
        <w:rPr>
          <w:color w:val="002060"/>
          <w:u w:val="single"/>
        </w:rPr>
        <w:t>brad.</w:t>
      </w:r>
      <w:r w:rsidR="003819F2" w:rsidRPr="00FB120F">
        <w:rPr>
          <w:color w:val="002060"/>
          <w:u w:val="single"/>
        </w:rPr>
        <w:t>@straka.com</w:t>
      </w:r>
    </w:p>
    <w:p w14:paraId="6BC80982" w14:textId="77777777" w:rsidR="0042251D" w:rsidRPr="00FB120F" w:rsidRDefault="0042251D" w:rsidP="004C5BF4">
      <w:pPr>
        <w:spacing w:after="0"/>
        <w:rPr>
          <w:b/>
          <w:color w:val="002060"/>
        </w:rPr>
      </w:pPr>
    </w:p>
    <w:p w14:paraId="3D69811C" w14:textId="6D055B49" w:rsidR="00550EF2" w:rsidRPr="00FB120F" w:rsidRDefault="52A85023" w:rsidP="52A85023">
      <w:pPr>
        <w:spacing w:after="0"/>
        <w:rPr>
          <w:b/>
          <w:bCs/>
          <w:color w:val="002060"/>
        </w:rPr>
      </w:pPr>
      <w:r w:rsidRPr="00FB120F">
        <w:rPr>
          <w:b/>
          <w:bCs/>
          <w:color w:val="002060"/>
        </w:rPr>
        <w:t>Michael Welsh</w:t>
      </w:r>
    </w:p>
    <w:p w14:paraId="52A57F09" w14:textId="383D2D77" w:rsidR="00550EF2" w:rsidRPr="00FB120F" w:rsidRDefault="52A85023" w:rsidP="004C5BF4">
      <w:pPr>
        <w:spacing w:after="0"/>
        <w:rPr>
          <w:color w:val="002060"/>
        </w:rPr>
      </w:pPr>
      <w:r w:rsidRPr="00FB120F">
        <w:rPr>
          <w:color w:val="002060"/>
        </w:rPr>
        <w:t>Iberia Bank</w:t>
      </w:r>
    </w:p>
    <w:p w14:paraId="3420B1EE" w14:textId="7AFCBF03" w:rsidR="52A85023" w:rsidRPr="00FB120F" w:rsidRDefault="003819F2" w:rsidP="52A85023">
      <w:pPr>
        <w:spacing w:after="0"/>
        <w:rPr>
          <w:color w:val="002060"/>
        </w:rPr>
      </w:pPr>
      <w:r w:rsidRPr="00FB120F">
        <w:rPr>
          <w:color w:val="002060"/>
        </w:rPr>
        <w:t xml:space="preserve">561 869-4879 (work) </w:t>
      </w:r>
      <w:r w:rsidR="52A85023" w:rsidRPr="00FB120F">
        <w:rPr>
          <w:color w:val="002060"/>
        </w:rPr>
        <w:t xml:space="preserve">561 </w:t>
      </w:r>
      <w:r w:rsidR="52A85023" w:rsidRPr="00FB120F">
        <w:rPr>
          <w:rFonts w:ascii="Calibri" w:eastAsia="Calibri" w:hAnsi="Calibri" w:cs="Calibri"/>
          <w:color w:val="002060"/>
        </w:rPr>
        <w:t>374-2001</w:t>
      </w:r>
      <w:r w:rsidRPr="00FB120F">
        <w:rPr>
          <w:rFonts w:ascii="Calibri" w:eastAsia="Calibri" w:hAnsi="Calibri" w:cs="Calibri"/>
          <w:color w:val="002060"/>
        </w:rPr>
        <w:t xml:space="preserve"> (mobile)</w:t>
      </w:r>
    </w:p>
    <w:p w14:paraId="1E05F437" w14:textId="19039137" w:rsidR="00550EF2" w:rsidRPr="00FB120F" w:rsidRDefault="00550EF2" w:rsidP="004C5BF4">
      <w:pPr>
        <w:spacing w:after="0"/>
        <w:rPr>
          <w:color w:val="002060"/>
          <w:u w:val="single"/>
        </w:rPr>
      </w:pPr>
      <w:r w:rsidRPr="00FB120F">
        <w:rPr>
          <w:color w:val="002060"/>
          <w:u w:val="single"/>
        </w:rPr>
        <w:t>Michael.Welsh@iberiabank.com</w:t>
      </w:r>
    </w:p>
    <w:p w14:paraId="4626A937" w14:textId="77777777" w:rsidR="00456288" w:rsidRPr="00FB120F" w:rsidRDefault="00456288" w:rsidP="004C5BF4">
      <w:pPr>
        <w:spacing w:after="0"/>
        <w:rPr>
          <w:b/>
          <w:color w:val="002060"/>
        </w:rPr>
        <w:sectPr w:rsidR="00456288" w:rsidRPr="00FB120F" w:rsidSect="00A91D53">
          <w:type w:val="continuous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60F7A564" w14:textId="343A9303" w:rsidR="00550EF2" w:rsidRPr="00FB120F" w:rsidRDefault="00550EF2" w:rsidP="004C5BF4">
      <w:pPr>
        <w:spacing w:after="0"/>
        <w:rPr>
          <w:b/>
          <w:color w:val="002060"/>
        </w:rPr>
      </w:pPr>
    </w:p>
    <w:p w14:paraId="358C8982" w14:textId="77777777" w:rsidR="00456288" w:rsidRDefault="00456288">
      <w:pPr>
        <w:sectPr w:rsidR="00456288" w:rsidSect="00A91D53">
          <w:type w:val="continuous"/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05E7BF5F" w14:textId="5F0A9F42" w:rsidR="007F1E66" w:rsidRDefault="007F1E66"/>
    <w:sectPr w:rsidR="007F1E66" w:rsidSect="00FB120F">
      <w:type w:val="continuous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DE3tTQxsTA2sDRT0lEKTi0uzszPAykwqgUAbsEjfSwAAAA="/>
  </w:docVars>
  <w:rsids>
    <w:rsidRoot w:val="004C5BF4"/>
    <w:rsid w:val="000133A3"/>
    <w:rsid w:val="0009492D"/>
    <w:rsid w:val="000D135A"/>
    <w:rsid w:val="00156954"/>
    <w:rsid w:val="001B795B"/>
    <w:rsid w:val="001D52AD"/>
    <w:rsid w:val="001F6E4B"/>
    <w:rsid w:val="00250309"/>
    <w:rsid w:val="00370BF9"/>
    <w:rsid w:val="003819F2"/>
    <w:rsid w:val="003C1914"/>
    <w:rsid w:val="003D122C"/>
    <w:rsid w:val="003E5BB1"/>
    <w:rsid w:val="00417542"/>
    <w:rsid w:val="0042251D"/>
    <w:rsid w:val="00450CDA"/>
    <w:rsid w:val="00456288"/>
    <w:rsid w:val="00475D7A"/>
    <w:rsid w:val="00493E06"/>
    <w:rsid w:val="004C5BF4"/>
    <w:rsid w:val="00550EF2"/>
    <w:rsid w:val="00563327"/>
    <w:rsid w:val="0057760A"/>
    <w:rsid w:val="00591202"/>
    <w:rsid w:val="006111BD"/>
    <w:rsid w:val="006E3267"/>
    <w:rsid w:val="00720DC8"/>
    <w:rsid w:val="007F1E66"/>
    <w:rsid w:val="00837637"/>
    <w:rsid w:val="008B2550"/>
    <w:rsid w:val="00996423"/>
    <w:rsid w:val="009C21C9"/>
    <w:rsid w:val="009D5756"/>
    <w:rsid w:val="009E4DA1"/>
    <w:rsid w:val="00A0226F"/>
    <w:rsid w:val="00A263ED"/>
    <w:rsid w:val="00A33B1E"/>
    <w:rsid w:val="00A418F8"/>
    <w:rsid w:val="00A91D53"/>
    <w:rsid w:val="00B3297C"/>
    <w:rsid w:val="00B36BAC"/>
    <w:rsid w:val="00B51410"/>
    <w:rsid w:val="00BE708C"/>
    <w:rsid w:val="00C05C0D"/>
    <w:rsid w:val="00E1780B"/>
    <w:rsid w:val="00E26425"/>
    <w:rsid w:val="00E465C8"/>
    <w:rsid w:val="00EE271E"/>
    <w:rsid w:val="00F72B21"/>
    <w:rsid w:val="00FB120F"/>
    <w:rsid w:val="52A85023"/>
    <w:rsid w:val="58CF0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7BF38"/>
  <w15:docId w15:val="{B5F3BD6E-DB0E-49D4-A73F-BA34C2241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4DA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9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68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urt.knaus@pnc.com" TargetMode="External"/><Relationship Id="rId13" Type="http://schemas.openxmlformats.org/officeDocument/2006/relationships/hyperlink" Target="mailto:latoya.dixon@palmbeachschools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avid@bealelaw.ne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cody@twinstarhome.com" TargetMode="External"/><Relationship Id="rId5" Type="http://schemas.openxmlformats.org/officeDocument/2006/relationships/styles" Target="styles.xml"/><Relationship Id="rId15" Type="http://schemas.openxmlformats.org/officeDocument/2006/relationships/hyperlink" Target="mailto:nancsinger@aol.com" TargetMode="External"/><Relationship Id="rId10" Type="http://schemas.openxmlformats.org/officeDocument/2006/relationships/hyperlink" Target="mailto:sevans@pbafs.com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daw.worthington@gmail.com" TargetMode="External"/><Relationship Id="rId14" Type="http://schemas.openxmlformats.org/officeDocument/2006/relationships/hyperlink" Target="mailto:Sarah.santangelo@dp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4311E99A1874A8639F349C15BBA18" ma:contentTypeVersion="14" ma:contentTypeDescription="Create a new document." ma:contentTypeScope="" ma:versionID="0ebbf4d6088234c119f3303d49dc526e">
  <xsd:schema xmlns:xsd="http://www.w3.org/2001/XMLSchema" xmlns:xs="http://www.w3.org/2001/XMLSchema" xmlns:p="http://schemas.microsoft.com/office/2006/metadata/properties" xmlns:ns2="4feb4d57-1894-4145-9ce0-3203ffd7e8c9" xmlns:ns3="bc1a61a2-bdd0-4023-9044-70b2d791cac6" xmlns:ns4="http://schemas.microsoft.com/sharepoint/v4" targetNamespace="http://schemas.microsoft.com/office/2006/metadata/properties" ma:root="true" ma:fieldsID="f8a59f8b2e7d52aae514d98cbfcd7f2c" ns2:_="" ns3:_="" ns4:_="">
    <xsd:import namespace="4feb4d57-1894-4145-9ce0-3203ffd7e8c9"/>
    <xsd:import namespace="bc1a61a2-bdd0-4023-9044-70b2d791cac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IconOverla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eb4d57-1894-4145-9ce0-3203ffd7e8c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6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a61a2-bdd0-4023-9044-70b2d791ca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feb4d57-1894-4145-9ce0-3203ffd7e8c9">TDFV624YTSWU-647281013-119181</_dlc_DocId>
    <_dlc_DocIdUrl xmlns="4feb4d57-1894-4145-9ce0-3203ffd7e8c9">
      <Url>https://milagrocenter.sharepoint.com/sites/Public/_layouts/15/DocIdRedir.aspx?ID=TDFV624YTSWU-647281013-119181</Url>
      <Description>TDFV624YTSWU-647281013-119181</Description>
    </_dlc_DocIdUrl>
    <SharedWithUsers xmlns="4feb4d57-1894-4145-9ce0-3203ffd7e8c9">
      <UserInfo>
        <DisplayName>Julie Shapiro</DisplayName>
        <AccountId>74</AccountId>
        <AccountType/>
      </UserInfo>
    </SharedWithUsers>
    <IconOverlay xmlns="http://schemas.microsoft.com/sharepoint/v4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8AB60F8D-4ED6-4771-8011-3949E1A79056}"/>
</file>

<file path=customXml/itemProps2.xml><?xml version="1.0" encoding="utf-8"?>
<ds:datastoreItem xmlns:ds="http://schemas.openxmlformats.org/officeDocument/2006/customXml" ds:itemID="{7B407BF5-2840-417E-B49B-B1E96811CB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3453FB-B701-4251-A167-C7C8905A32BE}">
  <ds:schemaRefs>
    <ds:schemaRef ds:uri="http://schemas.microsoft.com/sharepoint/v4"/>
    <ds:schemaRef ds:uri="http://purl.org/dc/elements/1.1/"/>
    <ds:schemaRef ds:uri="http://purl.org/dc/dcmitype/"/>
    <ds:schemaRef ds:uri="http://schemas.microsoft.com/office/2006/documentManagement/types"/>
    <ds:schemaRef ds:uri="bc1a61a2-bdd0-4023-9044-70b2d791cac6"/>
    <ds:schemaRef ds:uri="http://schemas.openxmlformats.org/package/2006/metadata/core-properties"/>
    <ds:schemaRef ds:uri="http://www.w3.org/XML/1998/namespace"/>
    <ds:schemaRef ds:uri="4feb4d57-1894-4145-9ce0-3203ffd7e8c9"/>
    <ds:schemaRef ds:uri="http://schemas.microsoft.com/office/infopath/2007/PartnerControl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2EED489-1B42-422E-ACA5-07CF491D010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tark</dc:creator>
  <cp:lastModifiedBy>Barbara Stark</cp:lastModifiedBy>
  <cp:revision>7</cp:revision>
  <dcterms:created xsi:type="dcterms:W3CDTF">2020-11-09T16:59:00Z</dcterms:created>
  <dcterms:modified xsi:type="dcterms:W3CDTF">2021-04-2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4311E99A1874A8639F349C15BBA18</vt:lpwstr>
  </property>
  <property fmtid="{D5CDD505-2E9C-101B-9397-08002B2CF9AE}" pid="3" name="_dlc_DocIdItemGuid">
    <vt:lpwstr>4ec6e901-a23b-414e-b396-43701d5dcc18</vt:lpwstr>
  </property>
  <property fmtid="{D5CDD505-2E9C-101B-9397-08002B2CF9AE}" pid="4" name="AuthorIds_UIVersion_512">
    <vt:lpwstr>21</vt:lpwstr>
  </property>
  <property fmtid="{D5CDD505-2E9C-101B-9397-08002B2CF9AE}" pid="5" name="AuthorIds_UIVersion_1536">
    <vt:lpwstr>21</vt:lpwstr>
  </property>
</Properties>
</file>